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0" w:name="cover-letter"/>
    <w:p>
      <w:pPr>
        <w:pStyle w:val="Heading1"/>
      </w:pPr>
      <w:r>
        <w:t xml:space="preserve">Cover Letter</w:t>
      </w:r>
    </w:p>
    <w:p>
      <w:pPr>
        <w:pStyle w:val="FirstParagraph"/>
      </w:pPr>
      <w:r>
        <w:rPr>
          <w:bCs/>
          <w:b/>
        </w:rPr>
        <w:t xml:space="preserve">Dear Hiring Team,</w:t>
      </w:r>
    </w:p>
    <w:p>
      <w:pPr>
        <w:pStyle w:val="BodyText"/>
      </w:pPr>
      <w:r>
        <w:t xml:space="preserve">I am writing to express my enthusiastic interest in the Graphic Designer position at your esteemed organization in Brazil Brasília. As a passionate and experienced graphic designer with a deep appreciation for the vibrant cultural and visual landscape of Brazil, I am eager to contribute my creative expertise, technical skills, and dedication to your team. My goal is to bring innovative design solutions that align with the dynamic needs of businesses in this iconic city while honoring the unique identity of Brazil Brasília.</w:t>
      </w:r>
    </w:p>
    <w:p>
      <w:pPr>
        <w:pStyle w:val="BodyText"/>
      </w:pPr>
      <w:r>
        <w:t xml:space="preserve">With over [X years] of experience in graphic design, I have developed a strong foundation in visual storytelling, branding, and digital media. My work spans from conceptualizing eye-catching logos to designing compelling marketing materials that resonate with diverse audiences. What sets me apart is my ability to blend creativity with strategic thinking, ensuring that every project not only meets but exceeds client expectations. In Brazil Brasília, where the fusion of modern architecture and traditional culture creates a distinct visual environment, I believe my skills are perfectly aligned to contribute to your organization's success.</w:t>
      </w:r>
    </w:p>
    <w:p>
      <w:pPr>
        <w:pStyle w:val="BodyText"/>
      </w:pPr>
      <w:r>
        <w:t xml:space="preserve">One of my core strengths as a Graphic Designer is my ability to adapt to various industries and projects. Whether working on corporate branding for startups or designing promotional campaigns for cultural events, I approach each task with a fresh perspective and a commitment to quality. In Brazil Brasília, where the government institutions, bustling markets, and artistic communities shape the city's identity, I have consistently sought opportunities to create designs that reflect local values while maintaining global standards. For instance, my work on a recent project for a Brazilian cultural festival in Brasília involved integrating traditional motifs with modern typography to create a cohesive brand identity that celebrated the city's heritage.</w:t>
      </w:r>
    </w:p>
    <w:p>
      <w:pPr>
        <w:pStyle w:val="BodyText"/>
      </w:pPr>
      <w:r>
        <w:t xml:space="preserve">My technical proficiency includes mastery of Adobe Creative Suite, including Photoshop, Illustrator, and InDesign, as well as experience with Figma and other digital tools. I am also adept at creating responsive designs for web and mobile platforms, ensuring seamless user experiences across devices. In a city like Brazil Brasília, where technology plays a pivotal role in both public services and private enterprises, this expertise allows me to deliver solutions that are not only visually stunning but also functionally effective.</w:t>
      </w:r>
    </w:p>
    <w:p>
      <w:pPr>
        <w:pStyle w:val="BodyText"/>
      </w:pPr>
      <w:r>
        <w:t xml:space="preserve">What excites me most about the opportunity to work in Brazil Brasília is the chance to collaborate with a team that values innovation and cultural authenticity. As a Graphic Designer, I understand the importance of understanding the local context—whether it's incorporating Brazilian colors and patterns into designs or respecting regional traditions in visual communication. This approach ensures that my work is not only aesthetically pleasing but also culturally resonant, fostering stronger connections between brands and their audiences.</w:t>
      </w:r>
    </w:p>
    <w:p>
      <w:pPr>
        <w:pStyle w:val="BodyText"/>
      </w:pPr>
      <w:r>
        <w:t xml:space="preserve">During my career, I have had the privilege of working on projects that required a deep understanding of both local and international markets. For example, I recently collaborated with a multinational company to develop a marketing campaign targeting Brazilian consumers in Brasília. By researching regional preferences and integrating elements of Brazilian culture into the design, we were able to achieve a 30% increase in engagement rates. This experience reinforced my belief that successful graphic design is rooted in empathy, research, and a commitment to understanding the people it serves.</w:t>
      </w:r>
    </w:p>
    <w:p>
      <w:pPr>
        <w:pStyle w:val="BodyText"/>
      </w:pPr>
      <w:r>
        <w:t xml:space="preserve">Additionally, I have a strong portfolio that showcases my versatility as a designer. From creating social media content for startups to developing intricate infographics for government reports, each project has allowed me to refine my skills and expand my creative horizons. In Brazil Brasília, where the intersection of public and private sectors drives much of the city's development, I am confident that my portfolio demonstrates the ability to tackle complex challenges with creativity and precision.</w:t>
      </w:r>
    </w:p>
    <w:p>
      <w:pPr>
        <w:pStyle w:val="BodyText"/>
      </w:pPr>
      <w:r>
        <w:t xml:space="preserve">I am particularly drawn to this opportunity because of your organization's reputation for excellence in design and its commitment to fostering innovation. I admire how your work in Brazil Brasília has contributed to the city's visual identity, and I am eager to be part of a team that values both artistic expression and practical problem-solving. My goal is not only to meet the requirements of the Graphic Designer role but also to bring fresh ideas and perspectives that can elevate your projects and strengthen your brand's presence in this vibrant city.</w:t>
      </w:r>
    </w:p>
    <w:p>
      <w:pPr>
        <w:pStyle w:val="BodyText"/>
      </w:pPr>
      <w:r>
        <w:t xml:space="preserve">In closing, I would like to express my gratitude for considering my application. I am confident that my passion for graphic design, combined with my technical expertise and cultural awareness, makes me an ideal candidate for this position. I would welcome the opportunity to discuss how I can contribute to your team's success in Brazil Brasília. Thank you again for your time and consideration.</w:t>
      </w:r>
    </w:p>
    <w:p>
      <w:pPr>
        <w:pStyle w:val="BodyText"/>
      </w:pPr>
      <w:r>
        <w:t xml:space="preserve">Sincerely,</w:t>
      </w:r>
      <w:r>
        <w:br/>
      </w:r>
      <w:r>
        <w:t xml:space="preserve">[Your Full Name]</w:t>
      </w:r>
      <w:r>
        <w:br/>
      </w:r>
      <w:r>
        <w:t xml:space="preserve">[Your Email Address]</w:t>
      </w:r>
      <w:r>
        <w:br/>
      </w:r>
      <w:r>
        <w:t xml:space="preserve">[Your Phone Number]</w:t>
      </w:r>
      <w:r>
        <w:br/>
      </w:r>
      <w:r>
        <w:t xml:space="preserve">[Portfolio Website or LinkedIn Profi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raphic Designer Position in Brazil Brasília</dc:title>
  <dc:creator/>
  <dc:language>en</dc:language>
  <cp:keywords/>
  <dcterms:created xsi:type="dcterms:W3CDTF">2026-07-24T04:50:38Z</dcterms:created>
  <dcterms:modified xsi:type="dcterms:W3CDTF">2026-07-24T04:50:38Z</dcterms:modified>
</cp:coreProperties>
</file>

<file path=docProps/custom.xml><?xml version="1.0" encoding="utf-8"?>
<Properties xmlns="http://schemas.openxmlformats.org/officeDocument/2006/custom-properties" xmlns:vt="http://schemas.openxmlformats.org/officeDocument/2006/docPropsVTypes"/>
</file>